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2FF117" w14:textId="77777777" w:rsidR="005F330C" w:rsidRPr="006B613F" w:rsidRDefault="005F330C" w:rsidP="005F330C">
      <w:pPr>
        <w:rPr>
          <w:rFonts w:cs="Times New Roman"/>
        </w:rPr>
      </w:pPr>
      <w:bookmarkStart w:id="0" w:name="_GoBack"/>
      <w:bookmarkEnd w:id="0"/>
      <w:r w:rsidRPr="006B613F">
        <w:rPr>
          <w:rFonts w:cs="Times New Roman"/>
        </w:rPr>
        <w:t>Wallace Academic Editing</w:t>
      </w:r>
    </w:p>
    <w:p w14:paraId="3E40BC59" w14:textId="77777777" w:rsidR="0036309E" w:rsidRDefault="0036309E" w:rsidP="00A465DF">
      <w:pPr>
        <w:jc w:val="center"/>
        <w:rPr>
          <w:b/>
        </w:rPr>
      </w:pPr>
      <w:r>
        <w:rPr>
          <w:rFonts w:hint="eastAsia"/>
          <w:b/>
        </w:rPr>
        <w:t>Laboratory Animal C</w:t>
      </w:r>
      <w:r>
        <w:rPr>
          <w:b/>
        </w:rPr>
        <w:t>e</w:t>
      </w:r>
      <w:r>
        <w:rPr>
          <w:rFonts w:hint="eastAsia"/>
          <w:b/>
        </w:rPr>
        <w:t xml:space="preserve">nter, Taipei Medical </w:t>
      </w:r>
      <w:r w:rsidR="002A7DB2">
        <w:rPr>
          <w:rFonts w:hint="eastAsia"/>
          <w:b/>
        </w:rPr>
        <w:t>University</w:t>
      </w:r>
    </w:p>
    <w:p w14:paraId="548676A0" w14:textId="6E37BE12" w:rsidR="00913799" w:rsidRDefault="006D5C54" w:rsidP="00A465DF">
      <w:pPr>
        <w:jc w:val="center"/>
        <w:rPr>
          <w:b/>
        </w:rPr>
      </w:pPr>
      <w:r>
        <w:rPr>
          <w:rFonts w:hint="eastAsia"/>
          <w:b/>
        </w:rPr>
        <w:t xml:space="preserve">Change of </w:t>
      </w:r>
      <w:r w:rsidR="00246A27">
        <w:rPr>
          <w:b/>
        </w:rPr>
        <w:t>E</w:t>
      </w:r>
      <w:r>
        <w:rPr>
          <w:rFonts w:hint="eastAsia"/>
          <w:b/>
        </w:rPr>
        <w:t>mail</w:t>
      </w:r>
      <w:r w:rsidR="00A1268E">
        <w:rPr>
          <w:rFonts w:hint="eastAsia"/>
          <w:b/>
        </w:rPr>
        <w:t>s</w:t>
      </w:r>
      <w:r>
        <w:rPr>
          <w:rFonts w:hint="eastAsia"/>
          <w:b/>
        </w:rPr>
        <w:t xml:space="preserve"> </w:t>
      </w:r>
      <w:r w:rsidR="00ED42D8">
        <w:rPr>
          <w:b/>
        </w:rPr>
        <w:t>f</w:t>
      </w:r>
      <w:r w:rsidR="00D96783">
        <w:rPr>
          <w:b/>
        </w:rPr>
        <w:t>or</w:t>
      </w:r>
      <w:r>
        <w:rPr>
          <w:rFonts w:hint="eastAsia"/>
          <w:b/>
        </w:rPr>
        <w:t xml:space="preserve"> </w:t>
      </w:r>
      <w:r w:rsidR="00246A27">
        <w:rPr>
          <w:b/>
        </w:rPr>
        <w:t>H</w:t>
      </w:r>
      <w:r>
        <w:rPr>
          <w:rFonts w:hint="eastAsia"/>
          <w:b/>
        </w:rPr>
        <w:t xml:space="preserve">ousing </w:t>
      </w:r>
      <w:r w:rsidR="00246A27">
        <w:rPr>
          <w:b/>
        </w:rPr>
        <w:t>F</w:t>
      </w:r>
      <w:r>
        <w:rPr>
          <w:rFonts w:hint="eastAsia"/>
          <w:b/>
        </w:rPr>
        <w:t xml:space="preserve">ee </w:t>
      </w:r>
      <w:r w:rsidR="00246A27">
        <w:rPr>
          <w:b/>
        </w:rPr>
        <w:t>I</w:t>
      </w:r>
      <w:r>
        <w:rPr>
          <w:rFonts w:hint="eastAsia"/>
          <w:b/>
        </w:rPr>
        <w:t>nvoice</w:t>
      </w:r>
      <w:r w:rsidR="00D96783">
        <w:rPr>
          <w:b/>
        </w:rPr>
        <w:t xml:space="preserve"> Download</w:t>
      </w:r>
      <w:r w:rsidR="00246A27">
        <w:rPr>
          <w:b/>
        </w:rPr>
        <w:t>s</w:t>
      </w:r>
    </w:p>
    <w:p w14:paraId="4581BF3A" w14:textId="77777777" w:rsidR="00A465DF" w:rsidRDefault="00A465DF"/>
    <w:p w14:paraId="1D91EB84" w14:textId="77777777" w:rsidR="00A465DF" w:rsidRDefault="00A465DF"/>
    <w:p w14:paraId="0204D975" w14:textId="77777777" w:rsidR="00A465DF" w:rsidRPr="002B13C0" w:rsidRDefault="0012192D" w:rsidP="00A465DF">
      <w:pPr>
        <w:pStyle w:val="ListParagraph"/>
        <w:numPr>
          <w:ilvl w:val="0"/>
          <w:numId w:val="1"/>
        </w:numPr>
        <w:ind w:leftChars="0"/>
      </w:pPr>
      <w:r w:rsidRPr="002B13C0">
        <w:rPr>
          <w:rFonts w:hint="eastAsia"/>
        </w:rPr>
        <w:t xml:space="preserve">If </w:t>
      </w:r>
      <w:r w:rsidR="009C142D" w:rsidRPr="002B13C0">
        <w:rPr>
          <w:rFonts w:hint="eastAsia"/>
        </w:rPr>
        <w:t>your</w:t>
      </w:r>
      <w:r w:rsidRPr="002B13C0">
        <w:rPr>
          <w:rFonts w:hint="eastAsia"/>
        </w:rPr>
        <w:t xml:space="preserve"> h</w:t>
      </w:r>
      <w:r w:rsidR="005D4285" w:rsidRPr="002B13C0">
        <w:rPr>
          <w:rFonts w:hint="eastAsia"/>
        </w:rPr>
        <w:t xml:space="preserve">ousing fee payee </w:t>
      </w:r>
      <w:r w:rsidRPr="002B13C0">
        <w:rPr>
          <w:rFonts w:hint="eastAsia"/>
        </w:rPr>
        <w:t xml:space="preserve">is </w:t>
      </w:r>
      <w:r w:rsidR="00DE07A5" w:rsidRPr="002B13C0">
        <w:rPr>
          <w:rFonts w:hint="eastAsia"/>
        </w:rPr>
        <w:t>not</w:t>
      </w:r>
      <w:r w:rsidRPr="002B13C0">
        <w:rPr>
          <w:rFonts w:hint="eastAsia"/>
        </w:rPr>
        <w:t xml:space="preserve"> </w:t>
      </w:r>
      <w:r w:rsidR="009C142D" w:rsidRPr="002B13C0">
        <w:rPr>
          <w:rFonts w:hint="eastAsia"/>
        </w:rPr>
        <w:t xml:space="preserve">the </w:t>
      </w:r>
      <w:r w:rsidR="00DE07A5" w:rsidRPr="002B13C0">
        <w:rPr>
          <w:rFonts w:hint="eastAsia"/>
        </w:rPr>
        <w:t>principal investigator</w:t>
      </w:r>
      <w:r w:rsidR="00CD34E3" w:rsidRPr="002B13C0">
        <w:rPr>
          <w:rFonts w:hint="eastAsia"/>
        </w:rPr>
        <w:t xml:space="preserve"> of your project</w:t>
      </w:r>
      <w:r w:rsidR="00DE07A5" w:rsidRPr="002B13C0">
        <w:rPr>
          <w:rFonts w:hint="eastAsia"/>
        </w:rPr>
        <w:t xml:space="preserve">, </w:t>
      </w:r>
      <w:r w:rsidR="009C142D" w:rsidRPr="002B13C0">
        <w:rPr>
          <w:rFonts w:hint="eastAsia"/>
        </w:rPr>
        <w:t>your invoice will be sent to the folder</w:t>
      </w:r>
      <w:r w:rsidR="00CD34E3" w:rsidRPr="002B13C0">
        <w:rPr>
          <w:rFonts w:hint="eastAsia"/>
        </w:rPr>
        <w:t xml:space="preserve"> </w:t>
      </w:r>
      <w:r w:rsidR="009C142D" w:rsidRPr="002B13C0">
        <w:rPr>
          <w:rFonts w:hint="eastAsia"/>
        </w:rPr>
        <w:t>of the housing fee payee.</w:t>
      </w:r>
    </w:p>
    <w:p w14:paraId="0F172151" w14:textId="77777777" w:rsidR="004A166C" w:rsidRDefault="004A166C" w:rsidP="00A465DF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 xml:space="preserve">Email of housing fee payee (Please </w:t>
      </w:r>
      <w:r w:rsidR="00051672">
        <w:rPr>
          <w:rFonts w:hint="eastAsia"/>
        </w:rPr>
        <w:t>use</w:t>
      </w:r>
      <w:r>
        <w:rPr>
          <w:rFonts w:hint="eastAsia"/>
        </w:rPr>
        <w:t xml:space="preserve"> school email if possible</w:t>
      </w:r>
      <w:r w:rsidR="00070C43">
        <w:rPr>
          <w:rFonts w:hint="eastAsia"/>
        </w:rPr>
        <w:t>.)</w:t>
      </w:r>
    </w:p>
    <w:p w14:paraId="0565E2AB" w14:textId="0E848F04" w:rsidR="00A465DF" w:rsidRDefault="00DF3277" w:rsidP="00A465DF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Manage email list for invoice download</w:t>
      </w:r>
      <w:r>
        <w:br/>
      </w:r>
      <w:r w:rsidR="00FB5A96">
        <w:rPr>
          <w:rFonts w:hint="eastAsia"/>
        </w:rPr>
        <w:t>Add e</w:t>
      </w:r>
      <w:r w:rsidR="00A465DF" w:rsidRPr="00A465DF">
        <w:rPr>
          <w:rFonts w:hint="eastAsia"/>
        </w:rPr>
        <w:t>mail</w:t>
      </w:r>
      <w:r w:rsidR="007733D9">
        <w:t xml:space="preserve"> address</w:t>
      </w:r>
      <w:r w:rsidR="00A465DF">
        <w:br/>
      </w:r>
      <w:r w:rsidR="003C4E0C">
        <w:rPr>
          <w:rFonts w:hint="eastAsia"/>
        </w:rPr>
        <w:t>Delete e</w:t>
      </w:r>
      <w:r w:rsidR="00A465DF" w:rsidRPr="00A465DF">
        <w:rPr>
          <w:rFonts w:hint="eastAsia"/>
        </w:rPr>
        <w:t>mail</w:t>
      </w:r>
      <w:r w:rsidR="007733D9">
        <w:t xml:space="preserve"> address</w:t>
      </w:r>
      <w:r w:rsidR="00A465DF">
        <w:br/>
      </w:r>
      <w:r w:rsidR="006A1C56">
        <w:rPr>
          <w:rFonts w:hint="eastAsia"/>
        </w:rPr>
        <w:t>No other changes are to be made. Submit the form.</w:t>
      </w:r>
      <w:r w:rsidR="006A1C56">
        <w:t xml:space="preserve"> </w:t>
      </w:r>
    </w:p>
    <w:p w14:paraId="30B5741E" w14:textId="77777777" w:rsidR="00DF3277" w:rsidRDefault="00051672" w:rsidP="00A465DF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Add emails (Please use school email or Gmail if possible.)</w:t>
      </w:r>
    </w:p>
    <w:p w14:paraId="3C346D01" w14:textId="77777777" w:rsidR="00A465DF" w:rsidRDefault="004F0F7F" w:rsidP="00A465DF">
      <w:pPr>
        <w:pStyle w:val="ListParagraph"/>
        <w:numPr>
          <w:ilvl w:val="0"/>
          <w:numId w:val="1"/>
        </w:numPr>
        <w:ind w:leftChars="0"/>
      </w:pPr>
      <w:r>
        <w:t>E</w:t>
      </w:r>
      <w:r w:rsidR="00A465DF" w:rsidRPr="00A465DF">
        <w:t>mail 1</w:t>
      </w:r>
    </w:p>
    <w:p w14:paraId="42468B7E" w14:textId="77777777" w:rsidR="00A465DF" w:rsidRDefault="00DD6C5B" w:rsidP="00A465DF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Emails you would like to delete (</w:t>
      </w:r>
      <w:r w:rsidR="00F2130D">
        <w:rPr>
          <w:rFonts w:hint="eastAsia"/>
        </w:rPr>
        <w:t xml:space="preserve">The user </w:t>
      </w:r>
      <w:r w:rsidR="007733D9">
        <w:t xml:space="preserve">is </w:t>
      </w:r>
      <w:r w:rsidR="00F2130D">
        <w:rPr>
          <w:rFonts w:hint="eastAsia"/>
        </w:rPr>
        <w:t xml:space="preserve">no longer worked here </w:t>
      </w:r>
      <w:r>
        <w:rPr>
          <w:rFonts w:hint="eastAsia"/>
        </w:rPr>
        <w:t xml:space="preserve">or </w:t>
      </w:r>
      <w:r w:rsidR="00F2130D">
        <w:rPr>
          <w:rFonts w:hint="eastAsia"/>
        </w:rPr>
        <w:t xml:space="preserve">has </w:t>
      </w:r>
      <w:r>
        <w:rPr>
          <w:rFonts w:hint="eastAsia"/>
        </w:rPr>
        <w:t>graduated</w:t>
      </w:r>
      <w:r w:rsidR="00F2130D">
        <w:rPr>
          <w:rFonts w:hint="eastAsia"/>
        </w:rPr>
        <w:t>; remove this email from the download list)</w:t>
      </w:r>
      <w:r>
        <w:rPr>
          <w:rFonts w:hint="eastAsia"/>
        </w:rPr>
        <w:t xml:space="preserve"> </w:t>
      </w:r>
    </w:p>
    <w:p w14:paraId="2762293B" w14:textId="0E6F4F11" w:rsidR="00A465DF" w:rsidRDefault="00AE7CB7" w:rsidP="00A465DF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 xml:space="preserve">Delete </w:t>
      </w:r>
      <w:r w:rsidR="000E3844">
        <w:t>E</w:t>
      </w:r>
      <w:r w:rsidR="00A465DF" w:rsidRPr="00A465DF">
        <w:rPr>
          <w:rFonts w:hint="eastAsia"/>
        </w:rPr>
        <w:t>mail 1</w:t>
      </w:r>
    </w:p>
    <w:p w14:paraId="7BD488B5" w14:textId="5355E5FD" w:rsidR="00685CF5" w:rsidRDefault="00BA1D9C" w:rsidP="00A465DF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Manage</w:t>
      </w:r>
      <w:r w:rsidR="00853DD0">
        <w:t xml:space="preserve"> </w:t>
      </w:r>
      <w:r>
        <w:rPr>
          <w:rFonts w:hint="eastAsia"/>
        </w:rPr>
        <w:t xml:space="preserve">email list for invoice download </w:t>
      </w:r>
      <w:r w:rsidR="00685CF5">
        <w:rPr>
          <w:rFonts w:hint="eastAsia"/>
        </w:rPr>
        <w:t xml:space="preserve">(Important notice: </w:t>
      </w:r>
      <w:r w:rsidR="0064599B">
        <w:rPr>
          <w:rFonts w:hint="eastAsia"/>
        </w:rPr>
        <w:t xml:space="preserve">changes made in the previous page will be cancelled </w:t>
      </w:r>
      <w:r w:rsidR="00C9032A">
        <w:t>if</w:t>
      </w:r>
      <w:r w:rsidR="00C9032A">
        <w:rPr>
          <w:rFonts w:hint="eastAsia"/>
        </w:rPr>
        <w:t xml:space="preserve"> </w:t>
      </w:r>
      <w:r w:rsidR="0064599B">
        <w:rPr>
          <w:rFonts w:hint="eastAsia"/>
        </w:rPr>
        <w:t xml:space="preserve">you click </w:t>
      </w:r>
      <w:r w:rsidR="00D96783">
        <w:t>“</w:t>
      </w:r>
      <w:r w:rsidR="0064599B">
        <w:rPr>
          <w:rFonts w:hint="eastAsia"/>
        </w:rPr>
        <w:t>Return</w:t>
      </w:r>
      <w:r w:rsidR="00D96783">
        <w:t>”</w:t>
      </w:r>
      <w:r w:rsidR="0064599B">
        <w:rPr>
          <w:rFonts w:hint="eastAsia"/>
        </w:rPr>
        <w:t xml:space="preserve">; </w:t>
      </w:r>
      <w:r w:rsidR="00C9032A">
        <w:t>to ensure your information is saved</w:t>
      </w:r>
      <w:r w:rsidR="0064599B">
        <w:rPr>
          <w:rFonts w:hint="eastAsia"/>
        </w:rPr>
        <w:t xml:space="preserve">, </w:t>
      </w:r>
      <w:r w:rsidR="0064599B" w:rsidRPr="00701EA7">
        <w:rPr>
          <w:rFonts w:hint="eastAsia"/>
          <w:highlight w:val="yellow"/>
        </w:rPr>
        <w:t xml:space="preserve">please </w:t>
      </w:r>
      <w:r w:rsidR="00B211D0" w:rsidRPr="00701EA7">
        <w:rPr>
          <w:highlight w:val="yellow"/>
        </w:rPr>
        <w:t>return to</w:t>
      </w:r>
      <w:r w:rsidR="003D3A70" w:rsidRPr="00701EA7">
        <w:rPr>
          <w:rFonts w:hint="eastAsia"/>
          <w:highlight w:val="yellow"/>
        </w:rPr>
        <w:t xml:space="preserve"> </w:t>
      </w:r>
      <w:r w:rsidR="0064599B" w:rsidRPr="00701EA7">
        <w:rPr>
          <w:rFonts w:hint="eastAsia"/>
          <w:highlight w:val="yellow"/>
        </w:rPr>
        <w:t xml:space="preserve">the </w:t>
      </w:r>
      <w:r w:rsidR="00C9032A" w:rsidRPr="00701EA7">
        <w:rPr>
          <w:highlight w:val="yellow"/>
        </w:rPr>
        <w:t xml:space="preserve">cancelled </w:t>
      </w:r>
      <w:r w:rsidR="0064599B" w:rsidRPr="00701EA7">
        <w:rPr>
          <w:rFonts w:hint="eastAsia"/>
          <w:highlight w:val="yellow"/>
        </w:rPr>
        <w:t xml:space="preserve">page and </w:t>
      </w:r>
      <w:r w:rsidR="00F541E3" w:rsidRPr="00701EA7">
        <w:rPr>
          <w:highlight w:val="yellow"/>
        </w:rPr>
        <w:t>fill in the information</w:t>
      </w:r>
      <w:r w:rsidR="000B3CEA" w:rsidRPr="00701EA7">
        <w:rPr>
          <w:rFonts w:hint="eastAsia"/>
          <w:highlight w:val="yellow"/>
        </w:rPr>
        <w:t xml:space="preserve"> again</w:t>
      </w:r>
      <w:r w:rsidR="001907D9" w:rsidRPr="00701EA7">
        <w:rPr>
          <w:highlight w:val="yellow"/>
        </w:rPr>
        <w:t xml:space="preserve"> at the confirmation page</w:t>
      </w:r>
      <w:r w:rsidR="000B3CEA" w:rsidRPr="002B13C0">
        <w:rPr>
          <w:rFonts w:hint="eastAsia"/>
        </w:rPr>
        <w:t>.</w:t>
      </w:r>
    </w:p>
    <w:p w14:paraId="238D8483" w14:textId="2B71CE77" w:rsidR="00610347" w:rsidRDefault="00610347" w:rsidP="00A465DF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Manage email list for invoice download</w:t>
      </w:r>
    </w:p>
    <w:p w14:paraId="072159B4" w14:textId="480A7662" w:rsidR="00A465DF" w:rsidRDefault="00610347" w:rsidP="00610347">
      <w:pPr>
        <w:pStyle w:val="ListParagraph"/>
        <w:ind w:leftChars="0"/>
      </w:pPr>
      <w:r>
        <w:rPr>
          <w:rFonts w:hint="eastAsia"/>
        </w:rPr>
        <w:t>Add email</w:t>
      </w:r>
      <w:r w:rsidR="00FB049C">
        <w:t xml:space="preserve"> </w:t>
      </w:r>
      <w:r w:rsidR="000E3844">
        <w:t>address</w:t>
      </w:r>
      <w:r w:rsidR="00A465DF">
        <w:br/>
      </w:r>
      <w:r w:rsidR="00FB049C">
        <w:rPr>
          <w:rFonts w:hint="eastAsia"/>
        </w:rPr>
        <w:t>D</w:t>
      </w:r>
      <w:r w:rsidR="00FB049C">
        <w:t>e</w:t>
      </w:r>
      <w:r w:rsidR="00FB049C">
        <w:rPr>
          <w:rFonts w:hint="eastAsia"/>
        </w:rPr>
        <w:t>lete email</w:t>
      </w:r>
      <w:r w:rsidR="00FB049C">
        <w:t xml:space="preserve"> </w:t>
      </w:r>
      <w:r w:rsidR="000E3844">
        <w:t>address</w:t>
      </w:r>
      <w:r w:rsidR="00A465DF">
        <w:br/>
      </w:r>
      <w:r w:rsidR="008932E2">
        <w:rPr>
          <w:rFonts w:hint="eastAsia"/>
        </w:rPr>
        <w:t xml:space="preserve">No other changes are to be made. </w:t>
      </w:r>
      <w:r w:rsidR="00F426CE">
        <w:t>Please s</w:t>
      </w:r>
      <w:r w:rsidR="008932E2">
        <w:rPr>
          <w:rFonts w:hint="eastAsia"/>
        </w:rPr>
        <w:t>ubmit the form.</w:t>
      </w:r>
    </w:p>
    <w:p w14:paraId="257B0624" w14:textId="77777777" w:rsidR="004B418E" w:rsidRDefault="004B418E" w:rsidP="004B418E"/>
    <w:p w14:paraId="7BA74BF2" w14:textId="77777777" w:rsidR="004B418E" w:rsidRDefault="004B418E" w:rsidP="004B418E"/>
    <w:p w14:paraId="5C197DF2" w14:textId="77777777" w:rsidR="004B418E" w:rsidRDefault="004B418E" w:rsidP="004B418E"/>
    <w:p w14:paraId="590190A4" w14:textId="5EDA3F6F" w:rsidR="00542E4B" w:rsidRDefault="00542E4B" w:rsidP="004B418E">
      <w:r>
        <w:rPr>
          <w:rFonts w:hint="eastAsia"/>
        </w:rPr>
        <w:t xml:space="preserve">Your application for change </w:t>
      </w:r>
      <w:r w:rsidR="00F426CE">
        <w:t xml:space="preserve">of email address </w:t>
      </w:r>
      <w:r w:rsidR="000E3844">
        <w:t>has been</w:t>
      </w:r>
      <w:r w:rsidR="000C3FE5">
        <w:rPr>
          <w:rFonts w:hint="eastAsia"/>
        </w:rPr>
        <w:t xml:space="preserve"> received</w:t>
      </w:r>
      <w:r>
        <w:rPr>
          <w:rFonts w:hint="eastAsia"/>
        </w:rPr>
        <w:t>.</w:t>
      </w:r>
    </w:p>
    <w:p w14:paraId="2C16DAB7" w14:textId="7F7268AC" w:rsidR="00542E4B" w:rsidRDefault="00542E4B" w:rsidP="004B418E">
      <w:r>
        <w:rPr>
          <w:rFonts w:hint="eastAsia"/>
        </w:rPr>
        <w:t xml:space="preserve">Please check your email </w:t>
      </w:r>
      <w:r w:rsidR="00E61CA8">
        <w:rPr>
          <w:rFonts w:hint="eastAsia"/>
        </w:rPr>
        <w:t xml:space="preserve">and </w:t>
      </w:r>
      <w:r w:rsidR="00F82A01">
        <w:t>en</w:t>
      </w:r>
      <w:r w:rsidR="00E61CA8">
        <w:rPr>
          <w:rFonts w:hint="eastAsia"/>
        </w:rPr>
        <w:t xml:space="preserve">sure </w:t>
      </w:r>
      <w:r w:rsidR="00E61CA8">
        <w:t>changes</w:t>
      </w:r>
      <w:r w:rsidR="00E61CA8">
        <w:rPr>
          <w:rFonts w:hint="eastAsia"/>
        </w:rPr>
        <w:t xml:space="preserve"> have been made</w:t>
      </w:r>
      <w:r>
        <w:rPr>
          <w:rFonts w:hint="eastAsia"/>
        </w:rPr>
        <w:t xml:space="preserve"> in </w:t>
      </w:r>
      <w:r w:rsidR="00F426CE">
        <w:t>2</w:t>
      </w:r>
      <w:r w:rsidR="00F426CE">
        <w:rPr>
          <w:rFonts w:hint="eastAsia"/>
        </w:rPr>
        <w:t xml:space="preserve"> </w:t>
      </w:r>
      <w:r>
        <w:rPr>
          <w:rFonts w:hint="eastAsia"/>
        </w:rPr>
        <w:t>business days.</w:t>
      </w:r>
    </w:p>
    <w:p w14:paraId="03D170FB" w14:textId="76B42CEC" w:rsidR="004B418E" w:rsidRDefault="005D2018" w:rsidP="004B418E">
      <w:r>
        <w:rPr>
          <w:rFonts w:hint="eastAsia"/>
        </w:rPr>
        <w:t>If you have any questions, please contact Ms. Tang</w:t>
      </w:r>
      <w:r w:rsidR="00EE31B9">
        <w:t xml:space="preserve"> (ext. 7154)</w:t>
      </w:r>
      <w:r w:rsidR="006D24C1" w:rsidRPr="006D24C1">
        <w:rPr>
          <w:rStyle w:val="Hyperlink"/>
          <w:rFonts w:hint="eastAsia"/>
          <w:color w:val="auto"/>
          <w:u w:val="none"/>
        </w:rPr>
        <w:t>.</w:t>
      </w:r>
    </w:p>
    <w:p w14:paraId="14E80023" w14:textId="77777777" w:rsidR="004B418E" w:rsidRDefault="004B418E" w:rsidP="004B418E"/>
    <w:p w14:paraId="235A05F9" w14:textId="77777777" w:rsidR="004B418E" w:rsidRDefault="004B418E" w:rsidP="004B418E"/>
    <w:p w14:paraId="4FA3F154" w14:textId="58A46E9D" w:rsidR="00CD1E4A" w:rsidRDefault="00CD1E4A" w:rsidP="004B418E">
      <w:r>
        <w:rPr>
          <w:rFonts w:hint="eastAsia"/>
        </w:rPr>
        <w:t xml:space="preserve">Change of email </w:t>
      </w:r>
      <w:r w:rsidR="00F82A01">
        <w:t xml:space="preserve">addresses </w:t>
      </w:r>
      <w:r>
        <w:rPr>
          <w:rFonts w:hint="eastAsia"/>
        </w:rPr>
        <w:t>with access to housing fee invoice</w:t>
      </w:r>
      <w:r w:rsidR="00F82A01">
        <w:t>:</w:t>
      </w:r>
    </w:p>
    <w:p w14:paraId="5F6E157B" w14:textId="77777777" w:rsidR="004B418E" w:rsidRPr="004B418E" w:rsidRDefault="004E434C" w:rsidP="004B418E">
      <w:r>
        <w:t xml:space="preserve">https://ppt.cc/fONLgx </w:t>
      </w:r>
      <w:r w:rsidR="004B418E" w:rsidRPr="004B418E">
        <w:t>&lt;br /&gt;</w:t>
      </w:r>
    </w:p>
    <w:p w14:paraId="1D3AF417" w14:textId="77777777" w:rsidR="00CD1E4A" w:rsidRPr="004B418E" w:rsidRDefault="00CD1E4A"/>
    <w:sectPr w:rsidR="00CD1E4A" w:rsidRPr="004B418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27D6309" w15:done="0"/>
  <w15:commentEx w15:paraId="5BBE3DDD" w15:done="0"/>
  <w15:commentEx w15:paraId="20A0F979" w15:done="0"/>
  <w15:commentEx w15:paraId="1F90E88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7D6309" w16cid:durableId="2049E6D0"/>
  <w16cid:commentId w16cid:paraId="5BBE3DDD" w16cid:durableId="2049E6A5"/>
  <w16cid:commentId w16cid:paraId="20A0F979" w16cid:durableId="2049E6A6"/>
  <w16cid:commentId w16cid:paraId="1F90E885" w16cid:durableId="204A18E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7778D0" w14:textId="77777777" w:rsidR="00494058" w:rsidRDefault="00494058" w:rsidP="00BA1F74">
      <w:r>
        <w:separator/>
      </w:r>
    </w:p>
  </w:endnote>
  <w:endnote w:type="continuationSeparator" w:id="0">
    <w:p w14:paraId="4A36716F" w14:textId="77777777" w:rsidR="00494058" w:rsidRDefault="00494058" w:rsidP="00BA1F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99C56C" w14:textId="77777777" w:rsidR="00494058" w:rsidRDefault="00494058" w:rsidP="00BA1F74">
      <w:r>
        <w:separator/>
      </w:r>
    </w:p>
  </w:footnote>
  <w:footnote w:type="continuationSeparator" w:id="0">
    <w:p w14:paraId="0146DAC5" w14:textId="77777777" w:rsidR="00494058" w:rsidRDefault="00494058" w:rsidP="00BA1F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A200FD"/>
    <w:multiLevelType w:val="hybridMultilevel"/>
    <w:tmpl w:val="B074E9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LAwMrMwMzKxMDJW0lEKTi0uzszPAykwqgUAmsOePiwAAAA="/>
  </w:docVars>
  <w:rsids>
    <w:rsidRoot w:val="00A465DF"/>
    <w:rsid w:val="00051672"/>
    <w:rsid w:val="00061302"/>
    <w:rsid w:val="00070C43"/>
    <w:rsid w:val="00075732"/>
    <w:rsid w:val="000B3CEA"/>
    <w:rsid w:val="000C3FE5"/>
    <w:rsid w:val="000D6B05"/>
    <w:rsid w:val="000E3844"/>
    <w:rsid w:val="0012192D"/>
    <w:rsid w:val="001907D9"/>
    <w:rsid w:val="001D5807"/>
    <w:rsid w:val="00244D3C"/>
    <w:rsid w:val="00246A27"/>
    <w:rsid w:val="002A7DB2"/>
    <w:rsid w:val="002B13C0"/>
    <w:rsid w:val="002E7E6E"/>
    <w:rsid w:val="0036309E"/>
    <w:rsid w:val="003C47EB"/>
    <w:rsid w:val="003C4E0C"/>
    <w:rsid w:val="003D1F3B"/>
    <w:rsid w:val="003D3A70"/>
    <w:rsid w:val="00452BC9"/>
    <w:rsid w:val="0046757E"/>
    <w:rsid w:val="004937BC"/>
    <w:rsid w:val="00494058"/>
    <w:rsid w:val="004A166C"/>
    <w:rsid w:val="004B418E"/>
    <w:rsid w:val="004C219D"/>
    <w:rsid w:val="004E434C"/>
    <w:rsid w:val="004F0F7F"/>
    <w:rsid w:val="00542E4B"/>
    <w:rsid w:val="00542E6C"/>
    <w:rsid w:val="00572031"/>
    <w:rsid w:val="005D2018"/>
    <w:rsid w:val="005D4285"/>
    <w:rsid w:val="005F330C"/>
    <w:rsid w:val="006032FB"/>
    <w:rsid w:val="00610347"/>
    <w:rsid w:val="006134D1"/>
    <w:rsid w:val="00642A68"/>
    <w:rsid w:val="0064599B"/>
    <w:rsid w:val="00685CF5"/>
    <w:rsid w:val="0068634D"/>
    <w:rsid w:val="006A1C56"/>
    <w:rsid w:val="006B613F"/>
    <w:rsid w:val="006D24C1"/>
    <w:rsid w:val="006D5C54"/>
    <w:rsid w:val="00701EA7"/>
    <w:rsid w:val="007123EB"/>
    <w:rsid w:val="007733D9"/>
    <w:rsid w:val="007B6A47"/>
    <w:rsid w:val="00842C12"/>
    <w:rsid w:val="00853DD0"/>
    <w:rsid w:val="008932E2"/>
    <w:rsid w:val="008A575B"/>
    <w:rsid w:val="008C6E99"/>
    <w:rsid w:val="0090331E"/>
    <w:rsid w:val="00913799"/>
    <w:rsid w:val="009C142D"/>
    <w:rsid w:val="009D06E4"/>
    <w:rsid w:val="00A1268E"/>
    <w:rsid w:val="00A465DF"/>
    <w:rsid w:val="00A520F7"/>
    <w:rsid w:val="00A73B76"/>
    <w:rsid w:val="00AB18C8"/>
    <w:rsid w:val="00AE7CB7"/>
    <w:rsid w:val="00B211D0"/>
    <w:rsid w:val="00B4099C"/>
    <w:rsid w:val="00B41261"/>
    <w:rsid w:val="00B74ED6"/>
    <w:rsid w:val="00B84FBA"/>
    <w:rsid w:val="00B92FAF"/>
    <w:rsid w:val="00BA1D9C"/>
    <w:rsid w:val="00BA1F74"/>
    <w:rsid w:val="00C726FA"/>
    <w:rsid w:val="00C9032A"/>
    <w:rsid w:val="00C93ADA"/>
    <w:rsid w:val="00CB50C9"/>
    <w:rsid w:val="00CD1E4A"/>
    <w:rsid w:val="00CD34E3"/>
    <w:rsid w:val="00D23EA9"/>
    <w:rsid w:val="00D96783"/>
    <w:rsid w:val="00DB6DFE"/>
    <w:rsid w:val="00DD6C5B"/>
    <w:rsid w:val="00DE07A5"/>
    <w:rsid w:val="00DE6D7A"/>
    <w:rsid w:val="00DF3277"/>
    <w:rsid w:val="00E206BD"/>
    <w:rsid w:val="00E61CA8"/>
    <w:rsid w:val="00ED42D8"/>
    <w:rsid w:val="00EE31B9"/>
    <w:rsid w:val="00F167FF"/>
    <w:rsid w:val="00F2130D"/>
    <w:rsid w:val="00F426CE"/>
    <w:rsid w:val="00F541E3"/>
    <w:rsid w:val="00F82A01"/>
    <w:rsid w:val="00F87F31"/>
    <w:rsid w:val="00F97A42"/>
    <w:rsid w:val="00FB049C"/>
    <w:rsid w:val="00FB5A96"/>
    <w:rsid w:val="00FF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929F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6A47"/>
    <w:pPr>
      <w:widowControl w:val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65DF"/>
    <w:pPr>
      <w:ind w:leftChars="200" w:left="480"/>
    </w:pPr>
  </w:style>
  <w:style w:type="character" w:styleId="Hyperlink">
    <w:name w:val="Hyperlink"/>
    <w:basedOn w:val="DefaultParagraphFont"/>
    <w:uiPriority w:val="99"/>
    <w:unhideWhenUsed/>
    <w:rsid w:val="004B418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1F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BA1F7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A1F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BA1F74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B6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6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6A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6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6A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A47"/>
    <w:rPr>
      <w:rFonts w:ascii="新細明體" w:eastAsia="新細明體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A47"/>
    <w:rPr>
      <w:rFonts w:ascii="新細明體" w:eastAsia="新細明體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6A47"/>
    <w:pPr>
      <w:widowControl w:val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65DF"/>
    <w:pPr>
      <w:ind w:leftChars="200" w:left="480"/>
    </w:pPr>
  </w:style>
  <w:style w:type="character" w:styleId="Hyperlink">
    <w:name w:val="Hyperlink"/>
    <w:basedOn w:val="DefaultParagraphFont"/>
    <w:uiPriority w:val="99"/>
    <w:unhideWhenUsed/>
    <w:rsid w:val="004B418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1F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BA1F7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A1F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BA1F74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B6A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6A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6A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6A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6A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A47"/>
    <w:rPr>
      <w:rFonts w:ascii="新細明體" w:eastAsia="新細明體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A47"/>
    <w:rPr>
      <w:rFonts w:ascii="新細明體" w:eastAsia="新細明體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2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91</Words>
  <Characters>691</Characters>
  <Application>Microsoft Office Word</Application>
  <DocSecurity>0</DocSecurity>
  <Lines>2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ew-User</cp:lastModifiedBy>
  <cp:revision>9</cp:revision>
  <dcterms:created xsi:type="dcterms:W3CDTF">2019-03-30T08:32:00Z</dcterms:created>
  <dcterms:modified xsi:type="dcterms:W3CDTF">2019-04-03T05:12:00Z</dcterms:modified>
</cp:coreProperties>
</file>